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0919A3" w14:textId="3A85E77D" w:rsidR="00497547" w:rsidRDefault="007C3620">
      <w:pPr>
        <w:pStyle w:val="a4"/>
      </w:pPr>
      <w:r>
        <w:t>Отчёт по лабораторной работе №10</w:t>
      </w:r>
    </w:p>
    <w:p w14:paraId="2E2946A0" w14:textId="6554C828" w:rsidR="00497547" w:rsidRDefault="007C3620">
      <w:pPr>
        <w:pStyle w:val="a5"/>
      </w:pPr>
      <w:r>
        <w:t>По теме: Работа с файлами средствами NASM</w:t>
      </w:r>
    </w:p>
    <w:p w14:paraId="00873BC0" w14:textId="77777777" w:rsidR="00497547" w:rsidRDefault="00000000">
      <w:pPr>
        <w:pStyle w:val="Author"/>
      </w:pPr>
      <w:r>
        <w:t xml:space="preserve">Выполнил: </w:t>
      </w:r>
      <w:proofErr w:type="spellStart"/>
      <w:r>
        <w:t>Чубаев</w:t>
      </w:r>
      <w:proofErr w:type="spellEnd"/>
      <w:r>
        <w:t xml:space="preserve"> Кирилл Евгеньевич, НММбд-04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26682390"/>
        <w:docPartObj>
          <w:docPartGallery w:val="Table of Contents"/>
          <w:docPartUnique/>
        </w:docPartObj>
      </w:sdtPr>
      <w:sdtContent>
        <w:p w14:paraId="5F0BDD23" w14:textId="77777777" w:rsidR="00497547" w:rsidRDefault="00000000" w:rsidP="007C3620">
          <w:pPr>
            <w:pStyle w:val="ae"/>
            <w:spacing w:line="360" w:lineRule="auto"/>
          </w:pPr>
          <w:r>
            <w:t>Содержание</w:t>
          </w:r>
        </w:p>
        <w:p w14:paraId="652F5DE2" w14:textId="5B5D849D" w:rsidR="007C3620" w:rsidRDefault="00000000" w:rsidP="007C3620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719119" w:history="1">
            <w:r w:rsidR="007C3620" w:rsidRPr="00853FDA">
              <w:rPr>
                <w:rStyle w:val="ad"/>
                <w:noProof/>
              </w:rPr>
              <w:t>Цель работы</w:t>
            </w:r>
            <w:r w:rsidR="007C3620">
              <w:rPr>
                <w:noProof/>
                <w:webHidden/>
              </w:rPr>
              <w:tab/>
            </w:r>
            <w:r w:rsidR="007C3620">
              <w:rPr>
                <w:noProof/>
                <w:webHidden/>
              </w:rPr>
              <w:fldChar w:fldCharType="begin"/>
            </w:r>
            <w:r w:rsidR="007C3620">
              <w:rPr>
                <w:noProof/>
                <w:webHidden/>
              </w:rPr>
              <w:instrText xml:space="preserve"> PAGEREF _Toc183719119 \h </w:instrText>
            </w:r>
            <w:r w:rsidR="007C3620">
              <w:rPr>
                <w:noProof/>
                <w:webHidden/>
              </w:rPr>
            </w:r>
            <w:r w:rsidR="007C3620">
              <w:rPr>
                <w:noProof/>
                <w:webHidden/>
              </w:rPr>
              <w:fldChar w:fldCharType="separate"/>
            </w:r>
            <w:r w:rsidR="001561A4">
              <w:rPr>
                <w:noProof/>
                <w:webHidden/>
              </w:rPr>
              <w:t>1</w:t>
            </w:r>
            <w:r w:rsidR="007C3620">
              <w:rPr>
                <w:noProof/>
                <w:webHidden/>
              </w:rPr>
              <w:fldChar w:fldCharType="end"/>
            </w:r>
          </w:hyperlink>
        </w:p>
        <w:p w14:paraId="6531880F" w14:textId="122D36AB" w:rsidR="007C3620" w:rsidRDefault="007C3620" w:rsidP="007C3620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hyperlink w:anchor="_Toc183719120" w:history="1">
            <w:r w:rsidRPr="00853FDA">
              <w:rPr>
                <w:rStyle w:val="ad"/>
                <w:noProof/>
              </w:rPr>
              <w:t>Ход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719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561A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D82F0" w14:textId="32EE82B4" w:rsidR="007C3620" w:rsidRDefault="007C3620" w:rsidP="007C3620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hyperlink w:anchor="_Toc183719121" w:history="1">
            <w:r w:rsidRPr="00853FDA">
              <w:rPr>
                <w:rStyle w:val="ad"/>
                <w:noProof/>
              </w:rPr>
              <w:t>Выполнение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719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561A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502B6" w14:textId="55BA97B4" w:rsidR="007C3620" w:rsidRDefault="007C3620" w:rsidP="007C3620">
          <w:pPr>
            <w:pStyle w:val="10"/>
            <w:tabs>
              <w:tab w:val="right" w:leader="dot" w:pos="9679"/>
            </w:tabs>
            <w:spacing w:line="360" w:lineRule="auto"/>
            <w:rPr>
              <w:noProof/>
            </w:rPr>
          </w:pPr>
          <w:hyperlink w:anchor="_Toc183719122" w:history="1">
            <w:r w:rsidRPr="00853FD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719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561A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F7681" w14:textId="2EC7183F" w:rsidR="00497547" w:rsidRDefault="007C3620" w:rsidP="001561A4">
          <w:pPr>
            <w:pStyle w:val="10"/>
            <w:tabs>
              <w:tab w:val="right" w:leader="dot" w:pos="9679"/>
            </w:tabs>
            <w:spacing w:line="360" w:lineRule="auto"/>
          </w:pPr>
          <w:hyperlink w:anchor="_Toc183719123" w:history="1">
            <w:r w:rsidRPr="00853FD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719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561A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  <w:r w:rsidR="00000000">
            <w:fldChar w:fldCharType="end"/>
          </w:r>
        </w:p>
      </w:sdtContent>
    </w:sdt>
    <w:p w14:paraId="19A2243C" w14:textId="77777777" w:rsidR="00497547" w:rsidRDefault="00000000" w:rsidP="007C3620">
      <w:pPr>
        <w:pStyle w:val="1"/>
        <w:spacing w:line="276" w:lineRule="auto"/>
      </w:pPr>
      <w:bookmarkStart w:id="0" w:name="_Toc183719119"/>
      <w:bookmarkStart w:id="1" w:name="цель-работы"/>
      <w:r>
        <w:t>Цель работы</w:t>
      </w:r>
      <w:bookmarkEnd w:id="0"/>
    </w:p>
    <w:p w14:paraId="7C54BE73" w14:textId="77777777" w:rsidR="00497547" w:rsidRDefault="00000000" w:rsidP="007C3620">
      <w:pPr>
        <w:pStyle w:val="FirstParagraph"/>
        <w:spacing w:line="360" w:lineRule="auto"/>
      </w:pPr>
      <w:r>
        <w:t>Целью данной лабораторной работы является приобретение навыков написания программ для работы с файлами.</w:t>
      </w:r>
    </w:p>
    <w:p w14:paraId="5A1B4BDE" w14:textId="77777777" w:rsidR="00497547" w:rsidRDefault="00000000" w:rsidP="007C3620">
      <w:pPr>
        <w:pStyle w:val="1"/>
        <w:spacing w:line="360" w:lineRule="auto"/>
      </w:pPr>
      <w:bookmarkStart w:id="2" w:name="_Toc183719120"/>
      <w:bookmarkStart w:id="3" w:name="ход-выполнения-лабораторной-работы"/>
      <w:bookmarkEnd w:id="1"/>
      <w:r>
        <w:t>Ход выполнения лабораторной работы</w:t>
      </w:r>
      <w:bookmarkEnd w:id="2"/>
    </w:p>
    <w:p w14:paraId="643A7ADC" w14:textId="77777777" w:rsidR="00497547" w:rsidRDefault="00000000" w:rsidP="007C3620">
      <w:pPr>
        <w:pStyle w:val="Compact"/>
        <w:numPr>
          <w:ilvl w:val="0"/>
          <w:numId w:val="2"/>
        </w:numPr>
        <w:spacing w:line="360" w:lineRule="auto"/>
      </w:pPr>
      <w:r>
        <w:t>Сначала я создал каталог lab10 и файл lab10-1.asm, readme-1.txt и readme-2.txt в этом же каталоге:</w:t>
      </w:r>
    </w:p>
    <w:p w14:paraId="32882363" w14:textId="49B48E68" w:rsidR="00497547" w:rsidRDefault="007C3620" w:rsidP="007C3620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3B249E82" wp14:editId="0FB46EFE">
            <wp:extent cx="5836920" cy="647700"/>
            <wp:effectExtent l="0" t="0" r="0" b="0"/>
            <wp:docPr id="2448695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92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01FFF" w14:textId="46721899" w:rsidR="007C3620" w:rsidRPr="007C3620" w:rsidRDefault="007C3620" w:rsidP="007C3620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C6D6A3B" wp14:editId="048A3DD0">
            <wp:extent cx="5966460" cy="190500"/>
            <wp:effectExtent l="0" t="0" r="0" b="0"/>
            <wp:docPr id="222347764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26229" w14:textId="77777777" w:rsidR="00497547" w:rsidRDefault="00000000" w:rsidP="007C3620">
      <w:pPr>
        <w:pStyle w:val="Compact"/>
        <w:numPr>
          <w:ilvl w:val="0"/>
          <w:numId w:val="3"/>
        </w:numPr>
        <w:spacing w:line="360" w:lineRule="auto"/>
      </w:pPr>
      <w:r>
        <w:t xml:space="preserve">Далее ввел в файл lab10-1.asm код программы, создал исполняемый файл и запустил ее. Ответ сохранился в файле readme-1.txt. С помощью команды </w:t>
      </w:r>
      <w:proofErr w:type="spellStart"/>
      <w:r>
        <w:t>cat</w:t>
      </w:r>
      <w:proofErr w:type="spellEnd"/>
      <w:r>
        <w:t xml:space="preserve"> я проверил правильность выполнения программы:</w:t>
      </w:r>
    </w:p>
    <w:p w14:paraId="5B3C8686" w14:textId="46F15AE8" w:rsidR="00497547" w:rsidRDefault="007C3620" w:rsidP="007C3620">
      <w:pPr>
        <w:pStyle w:val="FirstParagraph"/>
        <w:spacing w:line="360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3E88096" wp14:editId="424B6DC8">
            <wp:extent cx="6004560" cy="6522720"/>
            <wp:effectExtent l="0" t="0" r="0" b="0"/>
            <wp:docPr id="148951262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652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CCE70" w14:textId="3D0ED86E" w:rsidR="007C3620" w:rsidRDefault="007C3620" w:rsidP="007C3620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7EC8250" wp14:editId="08F86A33">
            <wp:extent cx="2057400" cy="2689860"/>
            <wp:effectExtent l="0" t="0" r="0" b="0"/>
            <wp:docPr id="36990025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8C4F4" w14:textId="0C71C831" w:rsidR="007C3620" w:rsidRDefault="007C3620" w:rsidP="007C3620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2A52F1A" wp14:editId="14D00C3A">
            <wp:extent cx="5966460" cy="358140"/>
            <wp:effectExtent l="0" t="0" r="0" b="0"/>
            <wp:docPr id="1099743868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E47A4" w14:textId="1A90249F" w:rsidR="007C3620" w:rsidRPr="007C3620" w:rsidRDefault="007C3620" w:rsidP="007C3620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A87B374" wp14:editId="58ADB1F0">
            <wp:extent cx="5966460" cy="2331720"/>
            <wp:effectExtent l="0" t="0" r="0" b="0"/>
            <wp:docPr id="1371813802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1B565" w14:textId="77777777" w:rsidR="00497547" w:rsidRDefault="00000000" w:rsidP="007C3620">
      <w:pPr>
        <w:pStyle w:val="Compact"/>
        <w:numPr>
          <w:ilvl w:val="0"/>
          <w:numId w:val="4"/>
        </w:numPr>
        <w:spacing w:line="360" w:lineRule="auto"/>
      </w:pPr>
      <w:r>
        <w:t xml:space="preserve">Затем помощью команды </w:t>
      </w:r>
      <w:proofErr w:type="spellStart"/>
      <w:r>
        <w:t>сhmod</w:t>
      </w:r>
      <w:proofErr w:type="spellEnd"/>
      <w:r>
        <w:t xml:space="preserve"> я запретил доступ для выполнения программы. В терминале вывелся ожидаемый результат: отказ в доступе, так как я запретил запускать программу для владельца:</w:t>
      </w:r>
    </w:p>
    <w:p w14:paraId="2898C10E" w14:textId="6A5367DB" w:rsidR="00497547" w:rsidRDefault="007C3620" w:rsidP="007C3620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DBDE540" wp14:editId="71051068">
            <wp:extent cx="5943600" cy="937260"/>
            <wp:effectExtent l="0" t="0" r="0" b="0"/>
            <wp:docPr id="42557486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2F601" w14:textId="77777777" w:rsidR="00497547" w:rsidRDefault="00000000" w:rsidP="007C3620">
      <w:pPr>
        <w:pStyle w:val="Compact"/>
        <w:numPr>
          <w:ilvl w:val="0"/>
          <w:numId w:val="5"/>
        </w:numPr>
        <w:spacing w:line="360" w:lineRule="auto"/>
      </w:pPr>
      <w:r>
        <w:t>С помощью той же команды я дал разрешение на исполнение файлу с исходным текстом и перекомпилировал программу.</w:t>
      </w:r>
    </w:p>
    <w:p w14:paraId="49143584" w14:textId="091019A5" w:rsidR="00497547" w:rsidRDefault="007C3620" w:rsidP="007C3620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6ABAF7F6" wp14:editId="7145425F">
            <wp:extent cx="5966460" cy="1089660"/>
            <wp:effectExtent l="0" t="0" r="0" b="0"/>
            <wp:docPr id="182918872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5E8CA" w14:textId="77777777" w:rsidR="00497547" w:rsidRDefault="00000000" w:rsidP="007C3620">
      <w:pPr>
        <w:pStyle w:val="a0"/>
        <w:spacing w:line="360" w:lineRule="auto"/>
      </w:pPr>
      <w:r>
        <w:t>В результате она заработала, но переписала исходный текст под новый, так как этот файл уже был со всеми разрешениями, и до этого я запретил выполняться уже готовой программе. Система считает, что фактически это новая программа, хотя она обладает другими разрешениями.</w:t>
      </w:r>
    </w:p>
    <w:p w14:paraId="25D04D13" w14:textId="77777777" w:rsidR="00497547" w:rsidRDefault="00000000" w:rsidP="007C3620">
      <w:pPr>
        <w:pStyle w:val="Compact"/>
        <w:numPr>
          <w:ilvl w:val="0"/>
          <w:numId w:val="6"/>
        </w:numPr>
        <w:spacing w:line="360" w:lineRule="auto"/>
      </w:pPr>
      <w:r>
        <w:t>Далее я предоставил определенные права файлу readme-1.txt в символьном виде:</w:t>
      </w:r>
    </w:p>
    <w:p w14:paraId="43299484" w14:textId="4A8A2F94" w:rsidR="00497547" w:rsidRDefault="007C3620" w:rsidP="007C3620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3B1121B6" wp14:editId="40A9BB7B">
            <wp:extent cx="5974080" cy="3398520"/>
            <wp:effectExtent l="0" t="0" r="0" b="0"/>
            <wp:docPr id="334457023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351CA" w14:textId="77777777" w:rsidR="00497547" w:rsidRDefault="00000000" w:rsidP="007C3620">
      <w:pPr>
        <w:pStyle w:val="a0"/>
        <w:spacing w:line="360" w:lineRule="auto"/>
      </w:pPr>
      <w:r>
        <w:t>И файлу readme-2.txt в двоичном виде:</w:t>
      </w:r>
    </w:p>
    <w:p w14:paraId="24D570F3" w14:textId="4A7C215D" w:rsidR="00497547" w:rsidRDefault="007C3620" w:rsidP="007C3620">
      <w:pPr>
        <w:pStyle w:val="a0"/>
        <w:spacing w:line="360" w:lineRule="auto"/>
      </w:pPr>
      <w:r>
        <w:rPr>
          <w:noProof/>
        </w:rPr>
        <w:lastRenderedPageBreak/>
        <w:drawing>
          <wp:inline distT="0" distB="0" distL="0" distR="0" wp14:anchorId="28D4100E" wp14:editId="6A9E003D">
            <wp:extent cx="5966460" cy="3345180"/>
            <wp:effectExtent l="0" t="0" r="0" b="0"/>
            <wp:docPr id="1964956879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AE774" w14:textId="77777777" w:rsidR="00497547" w:rsidRDefault="00000000" w:rsidP="007C3620">
      <w:pPr>
        <w:pStyle w:val="a0"/>
        <w:spacing w:line="360" w:lineRule="auto"/>
      </w:pPr>
      <w:r>
        <w:t>Я выполнял задание в соответствии с вариантом 14, так как я получил этот вариант в лабораторной работе №6.</w:t>
      </w:r>
    </w:p>
    <w:p w14:paraId="596E2A6D" w14:textId="77777777" w:rsidR="00497547" w:rsidRDefault="00000000" w:rsidP="007C3620">
      <w:pPr>
        <w:pStyle w:val="1"/>
        <w:spacing w:line="360" w:lineRule="auto"/>
      </w:pPr>
      <w:bookmarkStart w:id="4" w:name="_Toc183719121"/>
      <w:bookmarkStart w:id="5" w:name="выполнение-самостоятельной-работы"/>
      <w:bookmarkEnd w:id="3"/>
      <w:r>
        <w:t>Выполнение самостоятельной работы</w:t>
      </w:r>
      <w:bookmarkEnd w:id="4"/>
    </w:p>
    <w:p w14:paraId="725E76E7" w14:textId="77777777" w:rsidR="00497547" w:rsidRDefault="00000000" w:rsidP="007C3620">
      <w:pPr>
        <w:pStyle w:val="Compact"/>
        <w:numPr>
          <w:ilvl w:val="0"/>
          <w:numId w:val="7"/>
        </w:numPr>
        <w:spacing w:line="360" w:lineRule="auto"/>
      </w:pPr>
      <w:r>
        <w:t>Сначала я создал файл для выполнения самостоятельной работы под названием lab10-test.asm:</w:t>
      </w:r>
    </w:p>
    <w:p w14:paraId="2D047DEC" w14:textId="502B1B4A" w:rsidR="00497547" w:rsidRDefault="007C3620" w:rsidP="007C3620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013976D9" wp14:editId="46268E3A">
            <wp:extent cx="5966460" cy="213360"/>
            <wp:effectExtent l="0" t="0" r="0" b="0"/>
            <wp:docPr id="1510490855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F7FE8" w14:textId="77777777" w:rsidR="00497547" w:rsidRDefault="00000000" w:rsidP="007C3620">
      <w:pPr>
        <w:pStyle w:val="Compact"/>
        <w:numPr>
          <w:ilvl w:val="0"/>
          <w:numId w:val="8"/>
        </w:numPr>
        <w:spacing w:line="360" w:lineRule="auto"/>
      </w:pPr>
      <w:r>
        <w:t>Далее я написал код для программы, которая будет запрашивать имя и выводить его в созданном файле name.txt, который создаст сама программа:</w:t>
      </w:r>
    </w:p>
    <w:p w14:paraId="0ABAB177" w14:textId="46F2A219" w:rsidR="00497547" w:rsidRPr="007C3620" w:rsidRDefault="00000000" w:rsidP="007C3620">
      <w:pPr>
        <w:pStyle w:val="FirstParagraph"/>
        <w:spacing w:line="360" w:lineRule="auto"/>
      </w:pPr>
      <w:r>
        <w:lastRenderedPageBreak/>
        <w:t xml:space="preserve"> </w:t>
      </w:r>
      <w:r w:rsidR="007C3620">
        <w:rPr>
          <w:noProof/>
        </w:rPr>
        <w:drawing>
          <wp:inline distT="0" distB="0" distL="0" distR="0" wp14:anchorId="12DFCE9A" wp14:editId="2F7C19B3">
            <wp:extent cx="3070860" cy="7437120"/>
            <wp:effectExtent l="0" t="0" r="0" b="0"/>
            <wp:docPr id="1056967744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743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2488A" w14:textId="6784C74B" w:rsidR="007C3620" w:rsidRPr="007C3620" w:rsidRDefault="007C3620" w:rsidP="007C3620">
      <w:pPr>
        <w:pStyle w:val="a0"/>
      </w:pPr>
      <w:r>
        <w:rPr>
          <w:noProof/>
          <w:lang w:val="en-US"/>
        </w:rPr>
        <w:lastRenderedPageBreak/>
        <w:drawing>
          <wp:inline distT="0" distB="0" distL="0" distR="0" wp14:anchorId="40B72F39" wp14:editId="0A39C3EB">
            <wp:extent cx="1661160" cy="3246120"/>
            <wp:effectExtent l="0" t="0" r="0" b="0"/>
            <wp:docPr id="2050393465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6CEF7" w14:textId="77777777" w:rsidR="00497547" w:rsidRDefault="00000000" w:rsidP="007C3620">
      <w:pPr>
        <w:pStyle w:val="Compact"/>
        <w:numPr>
          <w:ilvl w:val="0"/>
          <w:numId w:val="9"/>
        </w:numPr>
        <w:spacing w:line="360" w:lineRule="auto"/>
      </w:pPr>
      <w:r>
        <w:t xml:space="preserve">Создал исполняемый файл и запустил его. Программа ждала ввода моего имени в терминал, а затем создала файл с моим именем. С помощью команд </w:t>
      </w:r>
      <w:proofErr w:type="spellStart"/>
      <w:r>
        <w:t>cat</w:t>
      </w:r>
      <w:proofErr w:type="spellEnd"/>
      <w:r>
        <w:t xml:space="preserve"> и </w:t>
      </w:r>
      <w:proofErr w:type="spellStart"/>
      <w:r>
        <w:t>ls</w:t>
      </w:r>
      <w:proofErr w:type="spellEnd"/>
      <w:r>
        <w:t xml:space="preserve"> я проверил наличие файла, его содержимое и правильность выполнения своей программы:</w:t>
      </w:r>
    </w:p>
    <w:p w14:paraId="4CAE9E11" w14:textId="7A3D59C3" w:rsidR="00497547" w:rsidRDefault="007C3620" w:rsidP="007C3620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7DE9F67" wp14:editId="27BC34AB">
            <wp:extent cx="5966460" cy="2042160"/>
            <wp:effectExtent l="0" t="0" r="0" b="0"/>
            <wp:docPr id="893133862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04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2BED3" w14:textId="77777777" w:rsidR="00497547" w:rsidRDefault="00000000" w:rsidP="007C3620">
      <w:pPr>
        <w:pStyle w:val="1"/>
        <w:spacing w:line="360" w:lineRule="auto"/>
      </w:pPr>
      <w:bookmarkStart w:id="6" w:name="_Toc183719122"/>
      <w:bookmarkStart w:id="7" w:name="вывод"/>
      <w:bookmarkEnd w:id="5"/>
      <w:r>
        <w:t>Вывод</w:t>
      </w:r>
      <w:bookmarkEnd w:id="6"/>
    </w:p>
    <w:p w14:paraId="388F9DE3" w14:textId="77777777" w:rsidR="00497547" w:rsidRDefault="00000000" w:rsidP="007C3620">
      <w:pPr>
        <w:pStyle w:val="FirstParagraph"/>
        <w:spacing w:line="360" w:lineRule="auto"/>
      </w:pPr>
      <w:r>
        <w:t>В ходе выполнения данной лабораторной работы я приобрел полезные навыки написания программ для работы с файлами в ассемблере NASM.</w:t>
      </w:r>
    </w:p>
    <w:p w14:paraId="78A8E341" w14:textId="77777777" w:rsidR="00497547" w:rsidRPr="007C3620" w:rsidRDefault="00000000" w:rsidP="007C3620">
      <w:pPr>
        <w:pStyle w:val="1"/>
        <w:spacing w:line="360" w:lineRule="auto"/>
        <w:rPr>
          <w:lang w:val="en-US"/>
        </w:rPr>
      </w:pPr>
      <w:bookmarkStart w:id="8" w:name="_Toc183719123"/>
      <w:bookmarkStart w:id="9" w:name="список-литературы"/>
      <w:bookmarkEnd w:id="7"/>
      <w:r>
        <w:lastRenderedPageBreak/>
        <w:t>Список</w:t>
      </w:r>
      <w:r w:rsidRPr="007C3620">
        <w:rPr>
          <w:lang w:val="en-US"/>
        </w:rPr>
        <w:t xml:space="preserve"> </w:t>
      </w:r>
      <w:r>
        <w:t>литературы</w:t>
      </w:r>
      <w:bookmarkEnd w:id="8"/>
    </w:p>
    <w:p w14:paraId="022333FF" w14:textId="77777777" w:rsidR="00497547" w:rsidRPr="007C3620" w:rsidRDefault="00000000" w:rsidP="007C3620">
      <w:pPr>
        <w:pStyle w:val="FirstParagraph"/>
        <w:spacing w:line="360" w:lineRule="auto"/>
        <w:rPr>
          <w:lang w:val="en-US"/>
        </w:rPr>
      </w:pPr>
      <w:r w:rsidRPr="007C3620">
        <w:rPr>
          <w:lang w:val="en-US"/>
        </w:rPr>
        <w:t>1. GDB: The GNU Project Debugger. — URL: https://www.gnu.org/software/gdb/.</w:t>
      </w:r>
    </w:p>
    <w:p w14:paraId="1B8E6906" w14:textId="77777777" w:rsidR="00497547" w:rsidRPr="007C3620" w:rsidRDefault="00000000" w:rsidP="007C3620">
      <w:pPr>
        <w:pStyle w:val="a0"/>
        <w:spacing w:line="360" w:lineRule="auto"/>
        <w:rPr>
          <w:lang w:val="en-US"/>
        </w:rPr>
      </w:pPr>
      <w:r w:rsidRPr="007C3620">
        <w:rPr>
          <w:lang w:val="en-US"/>
        </w:rPr>
        <w:t>2. GNU Bash Manual. — 2016. — URL: https://www.gnu.org/software/bash/manual/.</w:t>
      </w:r>
    </w:p>
    <w:p w14:paraId="415FC52D" w14:textId="77777777" w:rsidR="00497547" w:rsidRPr="007C3620" w:rsidRDefault="00000000" w:rsidP="007C3620">
      <w:pPr>
        <w:pStyle w:val="a0"/>
        <w:spacing w:line="360" w:lineRule="auto"/>
        <w:rPr>
          <w:lang w:val="en-US"/>
        </w:rPr>
      </w:pPr>
      <w:r w:rsidRPr="007C3620">
        <w:rPr>
          <w:lang w:val="en-US"/>
        </w:rPr>
        <w:t>3. Midnight Commander Development Center. — 2021. — URL: https://midnight-commander.org/.</w:t>
      </w:r>
    </w:p>
    <w:p w14:paraId="121C3075" w14:textId="77777777" w:rsidR="00497547" w:rsidRPr="007C3620" w:rsidRDefault="00000000" w:rsidP="007C3620">
      <w:pPr>
        <w:pStyle w:val="a0"/>
        <w:spacing w:line="360" w:lineRule="auto"/>
        <w:rPr>
          <w:lang w:val="en-US"/>
        </w:rPr>
      </w:pPr>
      <w:r w:rsidRPr="007C3620">
        <w:rPr>
          <w:lang w:val="en-US"/>
        </w:rPr>
        <w:t>4. NASM Assembly Language Tutorials. — 2021. — URL: https://asmtutor.com/.</w:t>
      </w:r>
    </w:p>
    <w:p w14:paraId="5E7BBB90" w14:textId="77777777" w:rsidR="00497547" w:rsidRPr="007C3620" w:rsidRDefault="00000000" w:rsidP="007C3620">
      <w:pPr>
        <w:pStyle w:val="a0"/>
        <w:spacing w:line="360" w:lineRule="auto"/>
        <w:rPr>
          <w:lang w:val="en-US"/>
        </w:rPr>
      </w:pPr>
      <w:r w:rsidRPr="007C3620">
        <w:rPr>
          <w:lang w:val="en-US"/>
        </w:rPr>
        <w:t xml:space="preserve">5. </w:t>
      </w:r>
      <w:r w:rsidRPr="007C3620">
        <w:rPr>
          <w:i/>
          <w:iCs/>
          <w:lang w:val="en-US"/>
        </w:rPr>
        <w:t>Newham C.</w:t>
      </w:r>
      <w:r w:rsidRPr="007C3620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7C3620">
        <w:rPr>
          <w:lang w:val="en-US"/>
        </w:rPr>
        <w:t>. — (In a Nutshell). — ISBN 0596009658. — URL: http://www.amazon.com/Learningbash-Shell-Programming-Nutshell/dp/0596009658.</w:t>
      </w:r>
    </w:p>
    <w:p w14:paraId="4BD772F5" w14:textId="77777777" w:rsidR="00497547" w:rsidRPr="007C3620" w:rsidRDefault="00000000" w:rsidP="007C3620">
      <w:pPr>
        <w:pStyle w:val="a0"/>
        <w:spacing w:line="360" w:lineRule="auto"/>
        <w:rPr>
          <w:lang w:val="en-US"/>
        </w:rPr>
      </w:pPr>
      <w:r w:rsidRPr="007C3620">
        <w:rPr>
          <w:lang w:val="en-US"/>
        </w:rPr>
        <w:t xml:space="preserve">6. </w:t>
      </w:r>
      <w:r w:rsidRPr="007C3620">
        <w:rPr>
          <w:i/>
          <w:iCs/>
          <w:lang w:val="en-US"/>
        </w:rPr>
        <w:t>Robbins A.</w:t>
      </w:r>
      <w:r w:rsidRPr="007C3620">
        <w:rPr>
          <w:lang w:val="en-US"/>
        </w:rPr>
        <w:t xml:space="preserve"> Bash Pocket Reference. — O’Reilly Media, 2016. — 156 </w:t>
      </w:r>
      <w:r>
        <w:t>с</w:t>
      </w:r>
      <w:r w:rsidRPr="007C3620">
        <w:rPr>
          <w:lang w:val="en-US"/>
        </w:rPr>
        <w:t>. — ISBN 978-1491941591.</w:t>
      </w:r>
    </w:p>
    <w:p w14:paraId="2361ED35" w14:textId="77777777" w:rsidR="00497547" w:rsidRPr="007C3620" w:rsidRDefault="00000000" w:rsidP="007C3620">
      <w:pPr>
        <w:pStyle w:val="a0"/>
        <w:spacing w:line="360" w:lineRule="auto"/>
        <w:rPr>
          <w:lang w:val="en-US"/>
        </w:rPr>
      </w:pPr>
      <w:r w:rsidRPr="007C3620">
        <w:rPr>
          <w:lang w:val="en-US"/>
        </w:rPr>
        <w:t>7. The NASM documentation. — 2021. — URL: https://www.nasm.us/docs.php.</w:t>
      </w:r>
    </w:p>
    <w:p w14:paraId="7ED5D9AD" w14:textId="77777777" w:rsidR="00497547" w:rsidRPr="007C3620" w:rsidRDefault="00000000" w:rsidP="007C3620">
      <w:pPr>
        <w:pStyle w:val="a0"/>
        <w:spacing w:line="360" w:lineRule="auto"/>
        <w:rPr>
          <w:lang w:val="en-US"/>
        </w:rPr>
      </w:pPr>
      <w:r w:rsidRPr="007C3620">
        <w:rPr>
          <w:lang w:val="en-US"/>
        </w:rPr>
        <w:t xml:space="preserve">8. </w:t>
      </w:r>
      <w:r w:rsidRPr="007C3620">
        <w:rPr>
          <w:i/>
          <w:iCs/>
          <w:lang w:val="en-US"/>
        </w:rPr>
        <w:t>Zarrelli G.</w:t>
      </w:r>
      <w:r w:rsidRPr="007C3620">
        <w:rPr>
          <w:lang w:val="en-US"/>
        </w:rPr>
        <w:t xml:space="preserve"> Mastering Bash. — </w:t>
      </w:r>
      <w:proofErr w:type="spellStart"/>
      <w:r w:rsidRPr="007C3620">
        <w:rPr>
          <w:lang w:val="en-US"/>
        </w:rPr>
        <w:t>Packt</w:t>
      </w:r>
      <w:proofErr w:type="spellEnd"/>
      <w:r w:rsidRPr="007C3620">
        <w:rPr>
          <w:lang w:val="en-US"/>
        </w:rPr>
        <w:t xml:space="preserve"> Publishing, 2017. — 502 </w:t>
      </w:r>
      <w:r>
        <w:t>с</w:t>
      </w:r>
      <w:r w:rsidRPr="007C3620">
        <w:rPr>
          <w:lang w:val="en-US"/>
        </w:rPr>
        <w:t>. — ISBN 9781784396879.</w:t>
      </w:r>
    </w:p>
    <w:p w14:paraId="6D0CB05D" w14:textId="77777777" w:rsidR="00497547" w:rsidRDefault="00000000" w:rsidP="007C3620">
      <w:pPr>
        <w:pStyle w:val="a0"/>
        <w:spacing w:line="360" w:lineRule="auto"/>
      </w:pPr>
      <w:r>
        <w:t xml:space="preserve">9. </w:t>
      </w:r>
      <w:proofErr w:type="spellStart"/>
      <w:r>
        <w:rPr>
          <w:i/>
          <w:iCs/>
        </w:rPr>
        <w:t>Колдаев</w:t>
      </w:r>
      <w:proofErr w:type="spellEnd"/>
      <w:r>
        <w:rPr>
          <w:i/>
          <w:iCs/>
        </w:rPr>
        <w:t xml:space="preserve"> В. Д.</w:t>
      </w:r>
      <w:r>
        <w:t xml:space="preserve">, </w:t>
      </w:r>
      <w:proofErr w:type="spellStart"/>
      <w:r>
        <w:rPr>
          <w:i/>
          <w:iCs/>
        </w:rPr>
        <w:t>Лупин</w:t>
      </w:r>
      <w:proofErr w:type="spellEnd"/>
      <w:r>
        <w:rPr>
          <w:i/>
          <w:iCs/>
        </w:rPr>
        <w:t xml:space="preserve"> С. А.</w:t>
      </w:r>
      <w:r>
        <w:t xml:space="preserve"> Архитектура ЭВМ. — М. : Форум, 2018.</w:t>
      </w:r>
    </w:p>
    <w:p w14:paraId="1AD6DCFE" w14:textId="77777777" w:rsidR="00497547" w:rsidRDefault="00000000" w:rsidP="007C3620">
      <w:pPr>
        <w:pStyle w:val="a0"/>
        <w:spacing w:line="360" w:lineRule="auto"/>
      </w:pPr>
      <w:r>
        <w:t xml:space="preserve">10. </w:t>
      </w:r>
      <w:proofErr w:type="spellStart"/>
      <w:r>
        <w:rPr>
          <w:i/>
          <w:iCs/>
        </w:rPr>
        <w:t>Куляс</w:t>
      </w:r>
      <w:proofErr w:type="spellEnd"/>
      <w:r>
        <w:rPr>
          <w:i/>
          <w:iCs/>
        </w:rPr>
        <w:t xml:space="preserve">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3FE8C3D5" w14:textId="77777777" w:rsidR="00497547" w:rsidRDefault="00000000" w:rsidP="007C3620">
      <w:pPr>
        <w:pStyle w:val="a0"/>
        <w:spacing w:line="360" w:lineRule="auto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</w:t>
      </w:r>
      <w:proofErr w:type="spellStart"/>
      <w:r>
        <w:t>Юрайт</w:t>
      </w:r>
      <w:proofErr w:type="spellEnd"/>
      <w:r>
        <w:t>, 2016.</w:t>
      </w:r>
    </w:p>
    <w:p w14:paraId="5FAD87C3" w14:textId="77777777" w:rsidR="00497547" w:rsidRDefault="00000000" w:rsidP="007C3620">
      <w:pPr>
        <w:pStyle w:val="a0"/>
        <w:spacing w:line="360" w:lineRule="auto"/>
      </w:pPr>
      <w:r>
        <w:t>12. Расширенный ассемблер: NASM. — 2021. — URL: https://www.opennet.ru/docs/RUS/nasm/.</w:t>
      </w:r>
    </w:p>
    <w:p w14:paraId="1F3E2553" w14:textId="77777777" w:rsidR="00497547" w:rsidRDefault="00000000" w:rsidP="007C3620">
      <w:pPr>
        <w:pStyle w:val="a0"/>
        <w:spacing w:line="360" w:lineRule="auto"/>
      </w:pPr>
      <w:r>
        <w:t xml:space="preserve">13. </w:t>
      </w:r>
      <w:proofErr w:type="spellStart"/>
      <w:r>
        <w:rPr>
          <w:i/>
          <w:iCs/>
        </w:rPr>
        <w:t>Робачевский</w:t>
      </w:r>
      <w:proofErr w:type="spellEnd"/>
      <w:r>
        <w:rPr>
          <w:i/>
          <w:iCs/>
        </w:rPr>
        <w:t xml:space="preserve"> А.</w:t>
      </w:r>
      <w:r>
        <w:t xml:space="preserve">, </w:t>
      </w:r>
      <w:proofErr w:type="spellStart"/>
      <w:r>
        <w:rPr>
          <w:i/>
          <w:iCs/>
        </w:rPr>
        <w:t>Немнюгин</w:t>
      </w:r>
      <w:proofErr w:type="spellEnd"/>
      <w:r>
        <w:rPr>
          <w:i/>
          <w:iCs/>
        </w:rPr>
        <w:t xml:space="preserve"> С.</w:t>
      </w:r>
      <w:r>
        <w:t xml:space="preserve">, </w:t>
      </w:r>
      <w:proofErr w:type="spellStart"/>
      <w:r>
        <w:rPr>
          <w:i/>
          <w:iCs/>
        </w:rPr>
        <w:t>Стесик</w:t>
      </w:r>
      <w:proofErr w:type="spellEnd"/>
      <w:r>
        <w:rPr>
          <w:i/>
          <w:iCs/>
        </w:rPr>
        <w:t xml:space="preserve"> О.</w:t>
      </w:r>
      <w:r>
        <w:t xml:space="preserve"> Операционная система UNIX. — 2-е изд. — БХВ-Петербург, 2010. — 656 с. — ISBN 978-5-94157-538-1.</w:t>
      </w:r>
    </w:p>
    <w:p w14:paraId="2E2AA0B1" w14:textId="77777777" w:rsidR="00497547" w:rsidRDefault="00000000" w:rsidP="007C3620">
      <w:pPr>
        <w:pStyle w:val="a0"/>
        <w:spacing w:line="360" w:lineRule="auto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34638157" w14:textId="77777777" w:rsidR="00497547" w:rsidRDefault="00000000" w:rsidP="007C3620">
      <w:pPr>
        <w:pStyle w:val="a0"/>
        <w:spacing w:line="360" w:lineRule="auto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6865B4AE" w14:textId="77777777" w:rsidR="00497547" w:rsidRDefault="00000000" w:rsidP="007C3620">
      <w:pPr>
        <w:pStyle w:val="a0"/>
        <w:spacing w:line="360" w:lineRule="auto"/>
      </w:pPr>
      <w:r>
        <w:lastRenderedPageBreak/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9"/>
    </w:p>
    <w:sectPr w:rsidR="00497547" w:rsidSect="007C3620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CEF06F" w14:textId="77777777" w:rsidR="00AC3F79" w:rsidRDefault="00AC3F79">
      <w:pPr>
        <w:spacing w:after="0"/>
      </w:pPr>
      <w:r>
        <w:separator/>
      </w:r>
    </w:p>
  </w:endnote>
  <w:endnote w:type="continuationSeparator" w:id="0">
    <w:p w14:paraId="591AD615" w14:textId="77777777" w:rsidR="00AC3F79" w:rsidRDefault="00AC3F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53A5C4" w14:textId="77777777" w:rsidR="00AC3F79" w:rsidRDefault="00AC3F79">
      <w:r>
        <w:separator/>
      </w:r>
    </w:p>
  </w:footnote>
  <w:footnote w:type="continuationSeparator" w:id="0">
    <w:p w14:paraId="74EE32F1" w14:textId="77777777" w:rsidR="00AC3F79" w:rsidRDefault="00AC3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8C02B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0FED9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7D472E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F02B7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EB632A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73A954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028413880">
    <w:abstractNumId w:val="0"/>
  </w:num>
  <w:num w:numId="2" w16cid:durableId="7934517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4414937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24977177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48655373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83510330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366616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1002428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40556866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7547"/>
    <w:rsid w:val="001561A4"/>
    <w:rsid w:val="00420A99"/>
    <w:rsid w:val="00497547"/>
    <w:rsid w:val="007C3620"/>
    <w:rsid w:val="008E2F7A"/>
    <w:rsid w:val="00AC3F79"/>
    <w:rsid w:val="00BB14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290716"/>
  <w15:docId w15:val="{746E9082-8327-4733-AACC-E45FA1E05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C362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17</Words>
  <Characters>3518</Characters>
  <Application>Microsoft Office Word</Application>
  <DocSecurity>0</DocSecurity>
  <Lines>29</Lines>
  <Paragraphs>8</Paragraphs>
  <ScaleCrop>false</ScaleCrop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ыполнил: Чубаев Кирилл Евгеньевич, НММбд-04-24</dc:creator>
  <cp:keywords/>
  <cp:lastModifiedBy>Kirill Chubaev</cp:lastModifiedBy>
  <cp:revision>4</cp:revision>
  <dcterms:created xsi:type="dcterms:W3CDTF">2024-11-28T17:44:00Z</dcterms:created>
  <dcterms:modified xsi:type="dcterms:W3CDTF">2024-11-28T17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